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2C33" w:rsidRDefault="00342C33" w:rsidP="00342C33">
      <w:pPr>
        <w:pStyle w:val="Table"/>
      </w:pPr>
      <w:r>
        <w:t>The relationship between baseline volume and age (Baseline Volume ~ Age)</w:t>
      </w:r>
    </w:p>
    <w:tbl>
      <w:tblPr>
        <w:tblW w:w="48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17"/>
        <w:gridCol w:w="5784"/>
        <w:gridCol w:w="1351"/>
        <w:gridCol w:w="1234"/>
      </w:tblGrid>
      <w:tr w:rsidR="00342C33" w:rsidTr="00C6035D">
        <w:trPr>
          <w:tblHeader/>
          <w:jc w:val="center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HeadingRight"/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HeadingLeft"/>
            </w:pPr>
            <w:proofErr w:type="spellStart"/>
            <w:r>
              <w:t>roi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HeadingRight"/>
            </w:pPr>
            <w:proofErr w:type="spellStart"/>
            <w:r>
              <w:t>t</w:t>
            </w:r>
            <w:r>
              <w:rPr>
                <w:rStyle w:val="OrgSubscript"/>
              </w:rPr>
              <w:t>Age</w:t>
            </w:r>
            <w:proofErr w:type="spellEnd"/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HeadingRight"/>
            </w:pPr>
            <w:proofErr w:type="spellStart"/>
            <w:r>
              <w:t>p</w:t>
            </w:r>
            <w:r>
              <w:rPr>
                <w:rStyle w:val="OrgSubscript"/>
              </w:rPr>
              <w:t>Age</w:t>
            </w:r>
            <w:proofErr w:type="spellEnd"/>
          </w:p>
        </w:tc>
      </w:tr>
      <w:tr w:rsidR="00342C33" w:rsidTr="00C6035D">
        <w:trPr>
          <w:jc w:val="center"/>
        </w:trPr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1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Left.Cerebellum.Cortex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2768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Left.Thalamus.Proper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2.66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85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Left.Caudat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1.15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2485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Left.Putamen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11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Left.Pallidum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2.07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4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Brain.Stem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1.77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786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Left.Hippocampu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6.54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Left.Amygdala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63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Left.Accumbens.area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60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Left.VentralDC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1.35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1791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Right.Cerebellum.Cortex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10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1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Right.Thalamus.Proper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63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4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Right.Caudat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1.29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1978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Right.Putamen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6.78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Right.Pallidum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55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Right.Hippocampu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64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Right.Amygdala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65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4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Right.Accumbens.area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87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Right.VentralDC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2.57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111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banksst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2.89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44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lastRenderedPageBreak/>
              <w:t>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caudalanteriorcingulat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0.81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4174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caudalmiddlefron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33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11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cuneu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2.96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36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entorhin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520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6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fusiform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55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inferiorparie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17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1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inferiortempo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63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isthmuscingulat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33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11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lateraloccipi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74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3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lateralorbitofron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7.00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lingu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980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medialorbitofron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1.98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486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middletempo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6.25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ahippocamp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7.40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acent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1.93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553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soperculari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04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sorbitali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32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parstriangulari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50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pericalcarin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2.04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424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postcent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15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posteriorcingulat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45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7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lastRenderedPageBreak/>
              <w:t>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precent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38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precuneu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03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1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rostralanteriorcingulat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2.33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211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rostralmiddlefron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98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1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superiorfron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46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superiorparie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86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superiortempo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6.60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supramargin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60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frontalpol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70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3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temporalpol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31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12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lh.transversetempo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28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banksst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82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caudalanteriorcingulat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0.11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9091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caudalmiddlefron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79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2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cuneu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2.88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46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entorhin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1.89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598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fusiform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22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inferiorparie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71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inferiortempo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66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isthmuscingulat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29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lateraloccipi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79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2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lastRenderedPageBreak/>
              <w:t>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lateralorbitofron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87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lingu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34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medialorbitofron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08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24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middletempo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6.95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ahippocamp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60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acent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2.05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417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soperculari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47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sorbitali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09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parstriangulari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49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pericalcarin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1.78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76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postcent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71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3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posteriorcingulat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60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4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precent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99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1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precuneus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62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rostralanteriorcingulat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1.74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823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rostralmiddlefron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4.51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superiorfron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6.10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superiorpariet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91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1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superiortempo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8.23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8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supramargin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5.849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frontalpol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2.37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190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lastRenderedPageBreak/>
              <w:t>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temporalpole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1.64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1022</w:t>
            </w:r>
          </w:p>
        </w:tc>
      </w:tr>
      <w:tr w:rsidR="00342C33" w:rsidTr="00C6035D">
        <w:trPr>
          <w:jc w:val="center"/>
        </w:trPr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85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Left"/>
            </w:pPr>
            <w:r>
              <w:t xml:space="preserve">Baseline </w:t>
            </w:r>
            <w:proofErr w:type="spellStart"/>
            <w:r>
              <w:t>Vol</w:t>
            </w:r>
            <w:r>
              <w:rPr>
                <w:rStyle w:val="OrgSubscript"/>
              </w:rPr>
              <w:t>ctx.rh.transversetemporal</w:t>
            </w:r>
            <w:proofErr w:type="spellEnd"/>
            <w:r>
              <w:t xml:space="preserve"> ~ Age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-3.8244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342C33" w:rsidRDefault="00342C33" w:rsidP="00C6035D">
            <w:pPr>
              <w:pStyle w:val="OrgTableContentsRight"/>
            </w:pPr>
            <w:r>
              <w:t>0.0002</w:t>
            </w:r>
          </w:p>
        </w:tc>
      </w:tr>
    </w:tbl>
    <w:p w:rsidR="00342C33" w:rsidRDefault="00342C33" w:rsidP="00342C33"/>
    <w:p w:rsidR="003D0221" w:rsidRDefault="003D0221">
      <w:bookmarkStart w:id="0" w:name="_GoBack"/>
      <w:bookmarkEnd w:id="0"/>
    </w:p>
    <w:sectPr w:rsidR="003D02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szA3szQ3NTOwtDRQ0lEKTi0uzszPAykwrAUAI+8oHCwAAAA="/>
  </w:docVars>
  <w:rsids>
    <w:rsidRoot w:val="00342C33"/>
    <w:rsid w:val="00342C33"/>
    <w:rsid w:val="003B1956"/>
    <w:rsid w:val="003D0221"/>
    <w:rsid w:val="00D00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307473-6FB7-4129-9148-3347FB16B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2C3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ahoma"/>
      <w:kern w:val="3"/>
      <w:sz w:val="24"/>
      <w:szCs w:val="24"/>
      <w:lang w:val="en-GB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TableHeadingLeft">
    <w:name w:val="OrgTableHeadingLeft"/>
    <w:basedOn w:val="Normal"/>
    <w:rsid w:val="00342C33"/>
    <w:pPr>
      <w:suppressLineNumbers/>
      <w:spacing w:after="120"/>
    </w:pPr>
    <w:rPr>
      <w:b/>
      <w:bCs/>
    </w:rPr>
  </w:style>
  <w:style w:type="paragraph" w:customStyle="1" w:styleId="OrgTableHeadingRight">
    <w:name w:val="OrgTableHeadingRight"/>
    <w:basedOn w:val="Normal"/>
    <w:rsid w:val="00342C33"/>
    <w:pPr>
      <w:suppressLineNumbers/>
      <w:spacing w:after="120"/>
      <w:jc w:val="right"/>
    </w:pPr>
    <w:rPr>
      <w:b/>
      <w:bCs/>
    </w:rPr>
  </w:style>
  <w:style w:type="paragraph" w:customStyle="1" w:styleId="OrgTableContentsLeft">
    <w:name w:val="OrgTableContentsLeft"/>
    <w:basedOn w:val="Normal"/>
    <w:rsid w:val="00342C33"/>
    <w:pPr>
      <w:spacing w:after="120"/>
    </w:pPr>
  </w:style>
  <w:style w:type="paragraph" w:customStyle="1" w:styleId="OrgTableContentsRight">
    <w:name w:val="OrgTableContentsRight"/>
    <w:basedOn w:val="Normal"/>
    <w:rsid w:val="00342C33"/>
    <w:pPr>
      <w:spacing w:after="120"/>
      <w:jc w:val="right"/>
    </w:pPr>
  </w:style>
  <w:style w:type="paragraph" w:customStyle="1" w:styleId="Table">
    <w:name w:val="Table"/>
    <w:basedOn w:val="Caption"/>
    <w:rsid w:val="00342C33"/>
    <w:pPr>
      <w:suppressLineNumbers/>
      <w:spacing w:before="120" w:after="120"/>
      <w:jc w:val="center"/>
    </w:pPr>
    <w:rPr>
      <w:rFonts w:cs="Tahoma"/>
      <w:color w:val="auto"/>
      <w:sz w:val="24"/>
      <w:szCs w:val="24"/>
    </w:rPr>
  </w:style>
  <w:style w:type="character" w:customStyle="1" w:styleId="OrgSubscript">
    <w:name w:val="OrgSubscript"/>
    <w:rsid w:val="00342C33"/>
    <w:rPr>
      <w:position w:val="0"/>
      <w:vertAlign w:val="subscript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42C33"/>
    <w:pPr>
      <w:spacing w:after="200"/>
    </w:pPr>
    <w:rPr>
      <w:rFonts w:cs="Mangal"/>
      <w:i/>
      <w:iCs/>
      <w:color w:val="44546A" w:themeColor="text2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ll Health</Company>
  <LinksUpToDate>false</LinksUpToDate>
  <CharactersWithSpaces>5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gyelan, Miklos</dc:creator>
  <cp:keywords/>
  <dc:description/>
  <cp:lastModifiedBy>Argyelan, Miklos</cp:lastModifiedBy>
  <cp:revision>1</cp:revision>
  <dcterms:created xsi:type="dcterms:W3CDTF">2019-09-20T15:59:00Z</dcterms:created>
  <dcterms:modified xsi:type="dcterms:W3CDTF">2019-09-20T15:59:00Z</dcterms:modified>
</cp:coreProperties>
</file>